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1D423F2" w14:textId="0446218D" w:rsidR="0028463D" w:rsidRPr="0028463D" w:rsidRDefault="006D616B" w:rsidP="0028463D">
      <w:pPr>
        <w:autoSpaceDE w:val="0"/>
        <w:autoSpaceDN w:val="0"/>
        <w:adjustRightInd w:val="0"/>
        <w:rPr>
          <w:rFonts w:ascii="Arial" w:hAnsi="Arial" w:cs="Arial"/>
          <w:color w:val="000000"/>
          <w:sz w:val="24"/>
          <w:szCs w:val="24"/>
        </w:rPr>
      </w:pPr>
      <w:r>
        <w:rPr>
          <w:noProof/>
          <w:lang w:eastAsia="pt-BR"/>
        </w:rPr>
        <w:drawing>
          <wp:anchor distT="0" distB="0" distL="114300" distR="114300" simplePos="0" relativeHeight="251657216" behindDoc="0" locked="0" layoutInCell="1" allowOverlap="1" wp14:anchorId="4409A6F0" wp14:editId="6D63319C">
            <wp:simplePos x="0" y="0"/>
            <wp:positionH relativeFrom="column">
              <wp:posOffset>964565</wp:posOffset>
            </wp:positionH>
            <wp:positionV relativeFrom="paragraph">
              <wp:posOffset>-315595</wp:posOffset>
            </wp:positionV>
            <wp:extent cx="3349061" cy="1005427"/>
            <wp:effectExtent l="0" t="0" r="3810" b="4445"/>
            <wp:wrapSquare wrapText="bothSides"/>
            <wp:docPr id="7" name="Imagem 7" descr="https://fitref.online/wp-content/themes/wplms/assets/images/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fitref.online/wp-content/themes/wplms/assets/images/logo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9061" cy="10054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885EA5F" w14:textId="1181BF32" w:rsidR="00B10F0F" w:rsidRDefault="00B10F0F" w:rsidP="006D616B">
      <w:pPr>
        <w:autoSpaceDE w:val="0"/>
        <w:autoSpaceDN w:val="0"/>
        <w:adjustRightInd w:val="0"/>
        <w:spacing w:line="360" w:lineRule="auto"/>
        <w:jc w:val="both"/>
        <w:rPr>
          <w:rFonts w:ascii="Arial" w:hAnsi="Arial" w:cs="Arial"/>
          <w:b/>
          <w:bCs/>
          <w:color w:val="000000"/>
          <w:sz w:val="23"/>
          <w:szCs w:val="23"/>
        </w:rPr>
      </w:pPr>
    </w:p>
    <w:p w14:paraId="399091A5" w14:textId="088CDDB4" w:rsidR="006D616B" w:rsidRDefault="006D616B" w:rsidP="006D616B">
      <w:pPr>
        <w:autoSpaceDE w:val="0"/>
        <w:autoSpaceDN w:val="0"/>
        <w:adjustRightInd w:val="0"/>
        <w:spacing w:line="360" w:lineRule="auto"/>
        <w:jc w:val="both"/>
        <w:rPr>
          <w:rFonts w:ascii="Arial" w:hAnsi="Arial" w:cs="Arial"/>
          <w:b/>
          <w:bCs/>
          <w:color w:val="000000"/>
          <w:sz w:val="23"/>
          <w:szCs w:val="23"/>
        </w:rPr>
      </w:pPr>
    </w:p>
    <w:p w14:paraId="1F21F678" w14:textId="74F91648" w:rsidR="006D616B" w:rsidRDefault="006D616B" w:rsidP="006D616B">
      <w:pPr>
        <w:autoSpaceDE w:val="0"/>
        <w:autoSpaceDN w:val="0"/>
        <w:adjustRightInd w:val="0"/>
        <w:spacing w:line="360" w:lineRule="auto"/>
        <w:jc w:val="both"/>
        <w:rPr>
          <w:rFonts w:ascii="Arial" w:hAnsi="Arial" w:cs="Arial"/>
          <w:b/>
          <w:bCs/>
          <w:color w:val="000000"/>
          <w:sz w:val="23"/>
          <w:szCs w:val="23"/>
        </w:rPr>
      </w:pPr>
    </w:p>
    <w:p w14:paraId="12D8CD4F" w14:textId="2248FAA3" w:rsidR="006D616B" w:rsidRDefault="006D616B" w:rsidP="008F396D">
      <w:pPr>
        <w:autoSpaceDE w:val="0"/>
        <w:autoSpaceDN w:val="0"/>
        <w:adjustRightInd w:val="0"/>
        <w:spacing w:line="360" w:lineRule="auto"/>
        <w:jc w:val="both"/>
        <w:rPr>
          <w:rFonts w:ascii="Arial" w:hAnsi="Arial" w:cs="Arial"/>
          <w:b/>
          <w:bCs/>
          <w:color w:val="000000"/>
          <w:sz w:val="23"/>
          <w:szCs w:val="23"/>
        </w:rPr>
      </w:pPr>
    </w:p>
    <w:p w14:paraId="7169650F" w14:textId="7C5106C9" w:rsidR="006D616B" w:rsidRPr="008F396D" w:rsidRDefault="006D616B" w:rsidP="008F396D">
      <w:pPr>
        <w:pStyle w:val="Default"/>
        <w:spacing w:line="360" w:lineRule="auto"/>
        <w:jc w:val="both"/>
      </w:pPr>
      <w:r w:rsidRPr="008F396D">
        <w:t>Prezado Professor,</w:t>
      </w:r>
    </w:p>
    <w:p w14:paraId="67FC5831" w14:textId="77777777" w:rsidR="006D616B" w:rsidRPr="008F396D" w:rsidRDefault="006D616B" w:rsidP="008F396D">
      <w:pPr>
        <w:pStyle w:val="Default"/>
        <w:spacing w:line="360" w:lineRule="auto"/>
        <w:jc w:val="both"/>
      </w:pPr>
    </w:p>
    <w:p w14:paraId="4E30BC5D" w14:textId="6E269CC7" w:rsidR="006D616B" w:rsidRPr="008F396D" w:rsidRDefault="006D616B" w:rsidP="008F396D">
      <w:pPr>
        <w:pStyle w:val="Default"/>
        <w:jc w:val="both"/>
        <w:rPr>
          <w:b/>
          <w:bCs/>
        </w:rPr>
      </w:pPr>
      <w:r w:rsidRPr="008F396D">
        <w:t>Declaro ter feito a leitura integral d</w:t>
      </w:r>
      <w:r w:rsidR="0013366B">
        <w:t>esta</w:t>
      </w:r>
      <w:r w:rsidRPr="008F396D">
        <w:t xml:space="preserve"> aula</w:t>
      </w:r>
      <w:r w:rsidR="0013366B">
        <w:t>.</w:t>
      </w:r>
    </w:p>
    <w:p w14:paraId="6CECFCDF" w14:textId="5AADF7D0" w:rsidR="006D616B" w:rsidRPr="008F396D" w:rsidRDefault="006D616B" w:rsidP="008F396D">
      <w:pPr>
        <w:pStyle w:val="Default"/>
        <w:spacing w:line="360" w:lineRule="auto"/>
        <w:jc w:val="both"/>
        <w:rPr>
          <w:b/>
          <w:bCs/>
        </w:rPr>
      </w:pPr>
    </w:p>
    <w:p w14:paraId="5F08C9B1" w14:textId="2A5BAAEE" w:rsidR="006D616B" w:rsidRPr="008F396D" w:rsidRDefault="006D616B" w:rsidP="008F396D">
      <w:pPr>
        <w:pStyle w:val="Default"/>
        <w:spacing w:line="360" w:lineRule="auto"/>
        <w:jc w:val="both"/>
      </w:pPr>
      <w:r w:rsidRPr="008F396D">
        <w:t xml:space="preserve">Filipe </w:t>
      </w:r>
      <w:proofErr w:type="spellStart"/>
      <w:r w:rsidRPr="008F396D">
        <w:t>Filgueiras</w:t>
      </w:r>
      <w:proofErr w:type="spellEnd"/>
      <w:r w:rsidRPr="008F396D">
        <w:t xml:space="preserve"> Almeida.</w:t>
      </w:r>
    </w:p>
    <w:sectPr w:rsidR="006D616B" w:rsidRPr="008F396D" w:rsidSect="008300A9">
      <w:headerReference w:type="default" r:id="rId8"/>
      <w:pgSz w:w="11906" w:h="16838"/>
      <w:pgMar w:top="1417" w:right="1701" w:bottom="1417" w:left="1701" w:header="0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EDA9C6A" w14:textId="77777777" w:rsidR="002A605C" w:rsidRDefault="002A605C" w:rsidP="008300A9">
      <w:r>
        <w:separator/>
      </w:r>
    </w:p>
  </w:endnote>
  <w:endnote w:type="continuationSeparator" w:id="0">
    <w:p w14:paraId="6C2EA566" w14:textId="77777777" w:rsidR="002A605C" w:rsidRDefault="002A605C" w:rsidP="008300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DA39E56" w14:textId="77777777" w:rsidR="002A605C" w:rsidRDefault="002A605C" w:rsidP="008300A9">
      <w:r>
        <w:separator/>
      </w:r>
    </w:p>
  </w:footnote>
  <w:footnote w:type="continuationSeparator" w:id="0">
    <w:p w14:paraId="1FFAF93A" w14:textId="77777777" w:rsidR="002A605C" w:rsidRDefault="002A605C" w:rsidP="008300A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68F9BD6" w14:textId="7DBF7B02" w:rsidR="008300A9" w:rsidRDefault="008300A9" w:rsidP="008300A9">
    <w:pPr>
      <w:pStyle w:val="Cabealho"/>
      <w:ind w:left="-900"/>
      <w:jc w:val="center"/>
    </w:pPr>
  </w:p>
  <w:p w14:paraId="6B62DFCD" w14:textId="77777777" w:rsidR="008300A9" w:rsidRDefault="008300A9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63932BE"/>
    <w:multiLevelType w:val="hybridMultilevel"/>
    <w:tmpl w:val="6089B100"/>
    <w:lvl w:ilvl="0" w:tplc="FFFFFFFF">
      <w:start w:val="1"/>
      <w:numFmt w:val="upperRoman"/>
      <w:lvlText w:val="%1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1F676F37"/>
    <w:multiLevelType w:val="hybridMultilevel"/>
    <w:tmpl w:val="ECF892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3A0416B"/>
    <w:multiLevelType w:val="hybridMultilevel"/>
    <w:tmpl w:val="5A525A3A"/>
    <w:lvl w:ilvl="0" w:tplc="0CB84D2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0422B89"/>
    <w:multiLevelType w:val="hybridMultilevel"/>
    <w:tmpl w:val="A9E4282E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A70DBA2"/>
    <w:multiLevelType w:val="hybridMultilevel"/>
    <w:tmpl w:val="D7A7EC9A"/>
    <w:lvl w:ilvl="0" w:tplc="FFFFFFFF">
      <w:start w:val="1"/>
      <w:numFmt w:val="upperRoman"/>
      <w:lvlText w:val="%1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4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a3NDE2NjI2NDcwsLBQ0lEKTi0uzszPAykwrAUAHmDyRywAAAA="/>
  </w:docVars>
  <w:rsids>
    <w:rsidRoot w:val="008300A9"/>
    <w:rsid w:val="00001E5D"/>
    <w:rsid w:val="00046F07"/>
    <w:rsid w:val="00052316"/>
    <w:rsid w:val="00101ECC"/>
    <w:rsid w:val="00116E60"/>
    <w:rsid w:val="0013366B"/>
    <w:rsid w:val="00141903"/>
    <w:rsid w:val="001747CE"/>
    <w:rsid w:val="00222C5D"/>
    <w:rsid w:val="00223769"/>
    <w:rsid w:val="002367AA"/>
    <w:rsid w:val="0028463D"/>
    <w:rsid w:val="002A605C"/>
    <w:rsid w:val="00341FD7"/>
    <w:rsid w:val="00357921"/>
    <w:rsid w:val="003A1E74"/>
    <w:rsid w:val="003A31BF"/>
    <w:rsid w:val="003E2DF1"/>
    <w:rsid w:val="004057E0"/>
    <w:rsid w:val="00410A0E"/>
    <w:rsid w:val="00417B52"/>
    <w:rsid w:val="00457C0B"/>
    <w:rsid w:val="004847F8"/>
    <w:rsid w:val="004E3F86"/>
    <w:rsid w:val="00524684"/>
    <w:rsid w:val="00573C02"/>
    <w:rsid w:val="00585C39"/>
    <w:rsid w:val="005F5A9D"/>
    <w:rsid w:val="00615AEF"/>
    <w:rsid w:val="0064665F"/>
    <w:rsid w:val="00680A18"/>
    <w:rsid w:val="00680DD7"/>
    <w:rsid w:val="006C1AFF"/>
    <w:rsid w:val="006D3B66"/>
    <w:rsid w:val="006D616B"/>
    <w:rsid w:val="0072525D"/>
    <w:rsid w:val="007A1E10"/>
    <w:rsid w:val="007A518C"/>
    <w:rsid w:val="007C7473"/>
    <w:rsid w:val="007E21FF"/>
    <w:rsid w:val="007F2C87"/>
    <w:rsid w:val="008300A9"/>
    <w:rsid w:val="008516F0"/>
    <w:rsid w:val="008534E5"/>
    <w:rsid w:val="008778DD"/>
    <w:rsid w:val="008D5530"/>
    <w:rsid w:val="008F396D"/>
    <w:rsid w:val="008F74DC"/>
    <w:rsid w:val="009023CA"/>
    <w:rsid w:val="0092012A"/>
    <w:rsid w:val="00962B2D"/>
    <w:rsid w:val="009A603C"/>
    <w:rsid w:val="009B42C0"/>
    <w:rsid w:val="00A000D7"/>
    <w:rsid w:val="00A21A44"/>
    <w:rsid w:val="00A279B7"/>
    <w:rsid w:val="00A317ED"/>
    <w:rsid w:val="00A54376"/>
    <w:rsid w:val="00AF1F21"/>
    <w:rsid w:val="00B05F7A"/>
    <w:rsid w:val="00B10F0F"/>
    <w:rsid w:val="00B2039A"/>
    <w:rsid w:val="00B86E67"/>
    <w:rsid w:val="00BC0BE5"/>
    <w:rsid w:val="00BC3A8B"/>
    <w:rsid w:val="00BC40FE"/>
    <w:rsid w:val="00BD7A2C"/>
    <w:rsid w:val="00C1450C"/>
    <w:rsid w:val="00C21CEF"/>
    <w:rsid w:val="00C75910"/>
    <w:rsid w:val="00C76A9C"/>
    <w:rsid w:val="00CB1D18"/>
    <w:rsid w:val="00CD267F"/>
    <w:rsid w:val="00CE04B8"/>
    <w:rsid w:val="00CE0AFE"/>
    <w:rsid w:val="00CE37D1"/>
    <w:rsid w:val="00D07AD0"/>
    <w:rsid w:val="00D5503F"/>
    <w:rsid w:val="00D630C8"/>
    <w:rsid w:val="00D64F42"/>
    <w:rsid w:val="00D73AAA"/>
    <w:rsid w:val="00D75E77"/>
    <w:rsid w:val="00D76C72"/>
    <w:rsid w:val="00DB181E"/>
    <w:rsid w:val="00DD51E5"/>
    <w:rsid w:val="00DE270F"/>
    <w:rsid w:val="00E06D3C"/>
    <w:rsid w:val="00E51CCD"/>
    <w:rsid w:val="00E54C0F"/>
    <w:rsid w:val="00EB461B"/>
    <w:rsid w:val="00EE1DE2"/>
    <w:rsid w:val="00EF404C"/>
    <w:rsid w:val="00F67D6E"/>
    <w:rsid w:val="00FB2D9E"/>
    <w:rsid w:val="00FB70AC"/>
    <w:rsid w:val="00FC53AF"/>
    <w:rsid w:val="00FD198E"/>
    <w:rsid w:val="00FD2EE5"/>
    <w:rsid w:val="00FF2D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5A8AF56"/>
  <w15:docId w15:val="{9368F6AB-2415-4B49-B032-C116E4B937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31BF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itaoIntensa">
    <w:name w:val="Intense Quote"/>
    <w:basedOn w:val="Normal"/>
    <w:next w:val="Normal"/>
    <w:link w:val="CitaoIntensaChar"/>
    <w:autoRedefine/>
    <w:uiPriority w:val="30"/>
    <w:qFormat/>
    <w:rsid w:val="00357921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rFonts w:ascii="Calibri" w:eastAsia="Calibri" w:hAnsi="Calibri" w:cs="Times New Roman"/>
      <w:i/>
      <w:iCs/>
    </w:rPr>
  </w:style>
  <w:style w:type="character" w:customStyle="1" w:styleId="CitaoIntensaChar">
    <w:name w:val="Citação Intensa Char"/>
    <w:basedOn w:val="Fontepargpadro"/>
    <w:link w:val="CitaoIntensa"/>
    <w:uiPriority w:val="30"/>
    <w:rsid w:val="00357921"/>
    <w:rPr>
      <w:rFonts w:ascii="Calibri" w:eastAsia="Calibri" w:hAnsi="Calibri" w:cs="Times New Roman"/>
      <w:i/>
      <w:iCs/>
    </w:rPr>
  </w:style>
  <w:style w:type="paragraph" w:styleId="Cabealho">
    <w:name w:val="header"/>
    <w:basedOn w:val="Normal"/>
    <w:link w:val="CabealhoChar"/>
    <w:uiPriority w:val="99"/>
    <w:unhideWhenUsed/>
    <w:rsid w:val="008300A9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8300A9"/>
  </w:style>
  <w:style w:type="paragraph" w:styleId="Rodap">
    <w:name w:val="footer"/>
    <w:basedOn w:val="Normal"/>
    <w:link w:val="RodapChar"/>
    <w:uiPriority w:val="99"/>
    <w:unhideWhenUsed/>
    <w:rsid w:val="008300A9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8300A9"/>
  </w:style>
  <w:style w:type="character" w:styleId="Hyperlink">
    <w:name w:val="Hyperlink"/>
    <w:basedOn w:val="Fontepargpadro"/>
    <w:uiPriority w:val="99"/>
    <w:unhideWhenUsed/>
    <w:rsid w:val="003A31BF"/>
    <w:rPr>
      <w:color w:val="0563C1" w:themeColor="hyperlink"/>
      <w:u w:val="single"/>
    </w:rPr>
  </w:style>
  <w:style w:type="paragraph" w:styleId="PargrafodaLista">
    <w:name w:val="List Paragraph"/>
    <w:basedOn w:val="Normal"/>
    <w:uiPriority w:val="34"/>
    <w:qFormat/>
    <w:rsid w:val="00EE1DE2"/>
    <w:pPr>
      <w:ind w:left="720"/>
      <w:contextualSpacing/>
    </w:pPr>
  </w:style>
  <w:style w:type="paragraph" w:styleId="Textodebalo">
    <w:name w:val="Balloon Text"/>
    <w:basedOn w:val="Normal"/>
    <w:link w:val="TextodebaloChar"/>
    <w:uiPriority w:val="99"/>
    <w:semiHidden/>
    <w:unhideWhenUsed/>
    <w:rsid w:val="0092012A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92012A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A279B7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4775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836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08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16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04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365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6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858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84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4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966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350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39</TotalTime>
  <Pages>1</Pages>
  <Words>16</Words>
  <Characters>87</Characters>
  <Application>Microsoft Office Word</Application>
  <DocSecurity>0</DocSecurity>
  <Lines>1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ernando Almeida</dc:creator>
  <cp:lastModifiedBy>Usuário do Windows</cp:lastModifiedBy>
  <cp:revision>70</cp:revision>
  <cp:lastPrinted>2019-03-04T14:54:00Z</cp:lastPrinted>
  <dcterms:created xsi:type="dcterms:W3CDTF">2019-02-12T01:44:00Z</dcterms:created>
  <dcterms:modified xsi:type="dcterms:W3CDTF">2021-02-11T00:05:00Z</dcterms:modified>
</cp:coreProperties>
</file>